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3D0A5" w14:textId="1E6552F8" w:rsidR="00DB5D18" w:rsidRPr="000966C3" w:rsidRDefault="00DB5D18" w:rsidP="05DC7D6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Pr="000966C3">
        <w:rPr>
          <w:lang w:val="en-GB"/>
        </w:rPr>
        <w:tab/>
      </w:r>
      <w:r w:rsidRPr="000966C3">
        <w:rPr>
          <w:lang w:val="en-GB"/>
        </w:rPr>
        <w:tab/>
      </w:r>
      <w:r w:rsidRPr="000966C3">
        <w:rPr>
          <w:lang w:val="en-GB"/>
        </w:rPr>
        <w:tab/>
      </w:r>
      <w:r w:rsidRPr="000966C3">
        <w:rPr>
          <w:lang w:val="en-GB"/>
        </w:rPr>
        <w:tab/>
      </w:r>
      <w:proofErr w:type="spellStart"/>
      <w:r w:rsidRPr="000966C3">
        <w:rPr>
          <w:rFonts w:ascii="Verdana" w:hAnsi="Verdana"/>
          <w:sz w:val="20"/>
          <w:szCs w:val="20"/>
          <w:lang w:val="en-GB"/>
        </w:rPr>
        <w:t>Wrocław</w:t>
      </w:r>
      <w:proofErr w:type="spellEnd"/>
      <w:r w:rsidRPr="000966C3">
        <w:rPr>
          <w:rFonts w:ascii="Verdana" w:hAnsi="Verdana"/>
          <w:sz w:val="20"/>
          <w:szCs w:val="20"/>
          <w:lang w:val="en-GB"/>
        </w:rPr>
        <w:t xml:space="preserve">, </w:t>
      </w:r>
      <w:r w:rsidR="7AFAB921" w:rsidRPr="000966C3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7AFAB921" w:rsidRPr="000966C3">
        <w:rPr>
          <w:rFonts w:ascii="Verdana" w:eastAsia="Verdana" w:hAnsi="Verdana" w:cs="Verdana"/>
          <w:lang w:val="en-GB"/>
        </w:rPr>
        <w:t xml:space="preserve"> </w:t>
      </w:r>
      <w:r w:rsidR="7AFAB921" w:rsidRPr="000966C3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302CC2D8" w:rsidR="00DB5D18" w:rsidRPr="000966C3" w:rsidRDefault="00B33A7A" w:rsidP="05DC7D6D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28C5C802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DB5D18" w:rsidRPr="000966C3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DB5D18" w:rsidRPr="000966C3" w:rsidRDefault="00DB5D18" w:rsidP="05DC7D6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67D9592D" w14:textId="4CA778B5" w:rsidR="30B3C1BC" w:rsidRPr="000966C3" w:rsidRDefault="00B33A7A" w:rsidP="05DC7D6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field and degree of stud</w:t>
      </w:r>
      <w:r w:rsidR="003A17CD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DB5D18" w:rsidRPr="000966C3" w:rsidRDefault="00DB5D18" w:rsidP="05DC7D6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5072DD77" w14:textId="10B13DBB" w:rsidR="5900C2D4" w:rsidRPr="000966C3" w:rsidRDefault="0097293B" w:rsidP="05DC7D6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7B5C15A7" w:rsidR="00DB5D18" w:rsidRPr="000966C3" w:rsidRDefault="00DB5D18" w:rsidP="05DC7D6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1B4A6F52" w:rsidR="00DB5D18" w:rsidRPr="000966C3" w:rsidRDefault="0097293B" w:rsidP="05DC7D6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75BF3D51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</w:p>
    <w:p w14:paraId="3D14BC2C" w14:textId="5A67FA85" w:rsidR="00DB5D18" w:rsidRPr="000966C3" w:rsidRDefault="00DB5D18" w:rsidP="05DC7D6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5F8DA157" w:rsidR="00DB5D18" w:rsidRPr="00B953C3" w:rsidRDefault="00B953C3" w:rsidP="05DC7D6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sz w:val="20"/>
          <w:szCs w:val="20"/>
          <w:vertAlign w:val="superscript"/>
          <w:lang w:val="en-GB"/>
        </w:rPr>
        <w:pict w14:anchorId="2F00C4D5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86.9pt;margin-top:-46.6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" stroked="f">
            <v:textbox>
              <w:txbxContent>
                <w:p w14:paraId="16B0C654" w14:textId="77777777" w:rsidR="00B953C3" w:rsidRPr="007B0B68" w:rsidRDefault="00B953C3" w:rsidP="00B953C3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Faculty of Earth Sciences and Environmental Management of the </w:t>
                  </w:r>
                  <w:proofErr w:type="spellStart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UWr</w:t>
                  </w:r>
                  <w:proofErr w:type="spellEnd"/>
                </w:p>
                <w:p w14:paraId="16B53141" w14:textId="77777777" w:rsidR="00B953C3" w:rsidRPr="007B0B68" w:rsidRDefault="00B953C3" w:rsidP="00B953C3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teaching</w:t>
                  </w:r>
                </w:p>
                <w:p w14:paraId="58473269" w14:textId="666C4AB4" w:rsidR="00B953C3" w:rsidRDefault="00B953C3" w:rsidP="00B953C3">
                  <w:proofErr w:type="spellStart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</w:t>
                  </w:r>
                  <w:proofErr w:type="spellEnd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 hab. Waldemar </w:t>
                  </w:r>
                  <w:proofErr w:type="spellStart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Spallek</w:t>
                  </w:r>
                  <w:proofErr w:type="spellEnd"/>
                </w:p>
              </w:txbxContent>
            </v:textbox>
          </v:shape>
        </w:pict>
      </w:r>
      <w:r w:rsidR="0097293B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e</w:t>
      </w:r>
      <w:r w:rsidR="090261C0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mail a</w:t>
      </w:r>
      <w:r w:rsidR="0097293B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</w:t>
      </w:r>
      <w:r w:rsidR="090261C0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ress</w:t>
      </w:r>
      <w:r w:rsidR="00DB5D18" w:rsidRPr="000966C3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2B887484" w14:textId="77777777" w:rsidR="00DB5D18" w:rsidRPr="000966C3" w:rsidRDefault="00DB5D18" w:rsidP="05DC7D6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86ECF84" w14:textId="4E9FD528" w:rsidR="42C27F0D" w:rsidRPr="000966C3" w:rsidRDefault="0097293B" w:rsidP="05DC7D6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42C27F0D" w:rsidRPr="000966C3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3349F6D5" w14:textId="27CA9868" w:rsidR="05DC7D6D" w:rsidRPr="000966C3" w:rsidRDefault="05DC7D6D" w:rsidP="05DC7D6D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</w:p>
    <w:p w14:paraId="0A37501D" w14:textId="77777777" w:rsidR="00DB5D18" w:rsidRPr="000966C3" w:rsidRDefault="00DB5D18" w:rsidP="00DB5D18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DB5D18" w:rsidRPr="000966C3" w:rsidRDefault="00DB5D18" w:rsidP="00DB5D18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5831709" w14:textId="5DB67687" w:rsidR="00DB5D18" w:rsidRDefault="05885E34" w:rsidP="05DC7D6D">
      <w:pPr>
        <w:spacing w:line="480" w:lineRule="auto"/>
        <w:jc w:val="both"/>
        <w:rPr>
          <w:rFonts w:ascii="Verdana" w:hAnsi="Verdana"/>
          <w:sz w:val="20"/>
          <w:szCs w:val="20"/>
        </w:rPr>
      </w:pPr>
      <w:r w:rsidRPr="000966C3">
        <w:rPr>
          <w:rFonts w:ascii="Verdana" w:hAnsi="Verdana"/>
          <w:sz w:val="20"/>
          <w:szCs w:val="20"/>
          <w:lang w:val="en-GB"/>
        </w:rPr>
        <w:t xml:space="preserve">I apply for </w:t>
      </w:r>
      <w:r w:rsidRPr="00B953C3">
        <w:rPr>
          <w:rFonts w:ascii="Verdana" w:hAnsi="Verdana"/>
          <w:b/>
          <w:bCs/>
          <w:sz w:val="20"/>
          <w:szCs w:val="20"/>
          <w:lang w:val="en-GB"/>
        </w:rPr>
        <w:t>admission to the board examination</w:t>
      </w:r>
      <w:r w:rsidRPr="000966C3">
        <w:rPr>
          <w:rFonts w:ascii="Verdana" w:hAnsi="Verdana"/>
          <w:sz w:val="20"/>
          <w:szCs w:val="20"/>
          <w:lang w:val="en-GB"/>
        </w:rPr>
        <w:t xml:space="preserve"> in the subject of </w:t>
      </w:r>
      <w:r w:rsidR="00DB5D18" w:rsidRPr="000966C3">
        <w:rPr>
          <w:rFonts w:ascii="Verdana" w:hAnsi="Verdana"/>
          <w:sz w:val="20"/>
          <w:szCs w:val="20"/>
          <w:lang w:val="en-GB"/>
        </w:rPr>
        <w:t xml:space="preserve">………………………………………………………………………………………………………………………………………………………… </w:t>
      </w:r>
      <w:r w:rsidR="5696D640" w:rsidRPr="000966C3">
        <w:rPr>
          <w:rFonts w:ascii="Verdana" w:eastAsia="Verdana" w:hAnsi="Verdana" w:cs="Verdana"/>
          <w:sz w:val="20"/>
          <w:szCs w:val="20"/>
          <w:lang w:val="en-GB"/>
        </w:rPr>
        <w:t>carried out in a semester</w:t>
      </w:r>
      <w:r w:rsidR="00DB5D18" w:rsidRPr="000966C3">
        <w:rPr>
          <w:rFonts w:ascii="Verdana" w:hAnsi="Verdana"/>
          <w:sz w:val="20"/>
          <w:szCs w:val="20"/>
          <w:lang w:val="en-GB"/>
        </w:rPr>
        <w:t xml:space="preserve"> …………………………………… </w:t>
      </w:r>
      <w:r w:rsidR="7AF82DCD" w:rsidRPr="000966C3">
        <w:rPr>
          <w:rFonts w:ascii="Verdana" w:eastAsia="Verdana" w:hAnsi="Verdana" w:cs="Verdana"/>
          <w:sz w:val="20"/>
          <w:szCs w:val="20"/>
          <w:lang w:val="en-GB"/>
        </w:rPr>
        <w:t>of the academic year</w:t>
      </w:r>
      <w:r w:rsidR="00DB5D18" w:rsidRPr="000966C3">
        <w:rPr>
          <w:rFonts w:ascii="Verdana" w:hAnsi="Verdana"/>
          <w:sz w:val="20"/>
          <w:szCs w:val="20"/>
          <w:lang w:val="en-GB"/>
        </w:rPr>
        <w:t xml:space="preserve"> 20……… / 20……… </w:t>
      </w:r>
      <w:proofErr w:type="spellStart"/>
      <w:r w:rsidR="5891D626" w:rsidRPr="05DC7D6D">
        <w:rPr>
          <w:rFonts w:ascii="Verdana" w:hAnsi="Verdana"/>
          <w:sz w:val="20"/>
          <w:szCs w:val="20"/>
        </w:rPr>
        <w:t>Justification</w:t>
      </w:r>
      <w:proofErr w:type="spellEnd"/>
      <w:r w:rsidR="5891D626" w:rsidRPr="05DC7D6D">
        <w:rPr>
          <w:rFonts w:ascii="Verdana" w:hAnsi="Verdana"/>
          <w:sz w:val="20"/>
          <w:szCs w:val="20"/>
        </w:rPr>
        <w:t xml:space="preserve"> of the </w:t>
      </w:r>
      <w:proofErr w:type="spellStart"/>
      <w:r w:rsidR="5891D626" w:rsidRPr="05DC7D6D">
        <w:rPr>
          <w:rFonts w:ascii="Verdana" w:hAnsi="Verdana"/>
          <w:sz w:val="20"/>
          <w:szCs w:val="20"/>
        </w:rPr>
        <w:t>request</w:t>
      </w:r>
      <w:proofErr w:type="spellEnd"/>
      <w:r w:rsidR="5891D626" w:rsidRPr="05DC7D6D">
        <w:rPr>
          <w:rFonts w:ascii="Verdana" w:hAnsi="Verdana"/>
          <w:sz w:val="20"/>
          <w:szCs w:val="20"/>
        </w:rPr>
        <w:t>:</w:t>
      </w:r>
    </w:p>
    <w:p w14:paraId="659AFD00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1F1EE9A1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187485B0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5E1AC42F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330A6059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62BBECB3" w14:textId="77777777" w:rsidR="00DB5D18" w:rsidRPr="000966C3" w:rsidRDefault="00DB5D18" w:rsidP="00DB5D1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</w:p>
    <w:p w14:paraId="5BDD973A" w14:textId="60C1C591" w:rsidR="00DB5D18" w:rsidRPr="000966C3" w:rsidRDefault="442D4365" w:rsidP="00DB5D18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 xml:space="preserve">I acknowledge that, in accordance with the Academic Regulations, </w:t>
      </w:r>
      <w:proofErr w:type="gramStart"/>
      <w:r w:rsidRPr="000966C3">
        <w:rPr>
          <w:rFonts w:ascii="Verdana" w:hAnsi="Verdana"/>
          <w:sz w:val="20"/>
          <w:szCs w:val="20"/>
          <w:lang w:val="en-GB"/>
        </w:rPr>
        <w:t>in the event that</w:t>
      </w:r>
      <w:proofErr w:type="gramEnd"/>
      <w:r w:rsidRPr="000966C3">
        <w:rPr>
          <w:rFonts w:ascii="Verdana" w:hAnsi="Verdana"/>
          <w:sz w:val="20"/>
          <w:szCs w:val="20"/>
          <w:lang w:val="en-GB"/>
        </w:rPr>
        <w:t xml:space="preserve"> a request is found to be valid, the Dean shall order in respect of:</w:t>
      </w:r>
    </w:p>
    <w:p w14:paraId="4237F4C5" w14:textId="447512D7" w:rsidR="00DB5D18" w:rsidRPr="000966C3" w:rsidRDefault="7022978C" w:rsidP="05DC7D6D">
      <w:pPr>
        <w:pStyle w:val="Akapitzlist"/>
        <w:numPr>
          <w:ilvl w:val="0"/>
          <w:numId w:val="5"/>
        </w:numPr>
        <w:spacing w:line="360" w:lineRule="auto"/>
        <w:rPr>
          <w:rFonts w:ascii="Verdana" w:eastAsia="Verdana" w:hAnsi="Verdana" w:cs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 xml:space="preserve">written test - board revision or board </w:t>
      </w:r>
      <w:proofErr w:type="gramStart"/>
      <w:r w:rsidRPr="000966C3">
        <w:rPr>
          <w:rFonts w:ascii="Verdana" w:hAnsi="Verdana"/>
          <w:sz w:val="20"/>
          <w:szCs w:val="20"/>
          <w:lang w:val="en-GB"/>
        </w:rPr>
        <w:t>examination</w:t>
      </w:r>
      <w:r w:rsidR="00DB5D18" w:rsidRPr="000966C3">
        <w:rPr>
          <w:rFonts w:ascii="Verdana" w:hAnsi="Verdana"/>
          <w:sz w:val="20"/>
          <w:szCs w:val="20"/>
          <w:lang w:val="en-GB"/>
        </w:rPr>
        <w:t>;</w:t>
      </w:r>
      <w:proofErr w:type="gramEnd"/>
    </w:p>
    <w:p w14:paraId="07C151CE" w14:textId="19F8E990" w:rsidR="00DB5D18" w:rsidRPr="000966C3" w:rsidRDefault="744FFA17" w:rsidP="05DC7D6D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oral test - oral board examination</w:t>
      </w:r>
      <w:r w:rsidR="00DB5D18" w:rsidRPr="000966C3">
        <w:rPr>
          <w:rFonts w:ascii="Verdana" w:hAnsi="Verdana"/>
          <w:sz w:val="20"/>
          <w:szCs w:val="20"/>
          <w:lang w:val="en-GB"/>
        </w:rPr>
        <w:t>.</w:t>
      </w:r>
    </w:p>
    <w:p w14:paraId="02EB378F" w14:textId="77777777" w:rsidR="00DB5D18" w:rsidRPr="000966C3" w:rsidRDefault="00DB5D18" w:rsidP="00DB5D18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B5D18" w:rsidRPr="000966C3" w:rsidRDefault="00DB5D18" w:rsidP="00DB5D18">
      <w:pPr>
        <w:autoSpaceDE w:val="0"/>
        <w:autoSpaceDN w:val="0"/>
        <w:adjustRightInd w:val="0"/>
        <w:spacing w:line="360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0966C3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74E71BE1" w14:textId="64C130D4" w:rsidR="43841F81" w:rsidRPr="000966C3" w:rsidRDefault="43841F81" w:rsidP="05DC7D6D">
      <w:pPr>
        <w:spacing w:line="360" w:lineRule="auto"/>
        <w:ind w:left="4536"/>
        <w:jc w:val="center"/>
        <w:rPr>
          <w:rFonts w:ascii="Verdana" w:hAnsi="Verdana"/>
          <w:vertAlign w:val="superscript"/>
          <w:lang w:val="en-GB"/>
        </w:rPr>
      </w:pPr>
      <w:r w:rsidRPr="000966C3">
        <w:rPr>
          <w:rFonts w:ascii="Verdana" w:hAnsi="Verdana"/>
          <w:sz w:val="20"/>
          <w:szCs w:val="20"/>
          <w:vertAlign w:val="superscript"/>
          <w:lang w:val="en-GB"/>
        </w:rPr>
        <w:t>student</w:t>
      </w:r>
      <w:r w:rsidR="0097293B">
        <w:rPr>
          <w:rFonts w:ascii="Verdana" w:hAnsi="Verdana"/>
          <w:sz w:val="20"/>
          <w:szCs w:val="20"/>
          <w:vertAlign w:val="superscript"/>
          <w:lang w:val="en-GB"/>
        </w:rPr>
        <w:t>’</w:t>
      </w:r>
      <w:r w:rsidRPr="000966C3">
        <w:rPr>
          <w:rFonts w:ascii="Verdana" w:hAnsi="Verdana"/>
          <w:sz w:val="20"/>
          <w:szCs w:val="20"/>
          <w:vertAlign w:val="superscript"/>
          <w:lang w:val="en-GB"/>
        </w:rPr>
        <w:t>s signature</w:t>
      </w:r>
    </w:p>
    <w:p w14:paraId="6A05A809" w14:textId="77777777" w:rsidR="00DB5D18" w:rsidRPr="000966C3" w:rsidRDefault="00DB5D18" w:rsidP="00DB5D18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C02DF17" w14:textId="5A023647" w:rsidR="43841F81" w:rsidRPr="000966C3" w:rsidRDefault="43841F81" w:rsidP="05DC7D6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0966C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1CD335F2" w14:textId="72DEA686" w:rsidR="43841F81" w:rsidRPr="000966C3" w:rsidRDefault="43841F81" w:rsidP="05DC7D6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0966C3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476DA72C" w14:textId="767D6E02" w:rsidR="05DC7D6D" w:rsidRPr="000966C3" w:rsidRDefault="05DC7D6D" w:rsidP="05DC7D6D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lang w:val="en-GB"/>
        </w:rPr>
      </w:pPr>
    </w:p>
    <w:sectPr w:rsidR="05DC7D6D" w:rsidRPr="000966C3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DE229" w14:textId="77777777" w:rsidR="00572886" w:rsidRDefault="00572886">
      <w:r>
        <w:separator/>
      </w:r>
    </w:p>
  </w:endnote>
  <w:endnote w:type="continuationSeparator" w:id="0">
    <w:p w14:paraId="5A01D942" w14:textId="77777777" w:rsidR="00572886" w:rsidRDefault="00572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DB2A0" w14:textId="77777777" w:rsidR="00572886" w:rsidRDefault="00572886">
      <w:r>
        <w:separator/>
      </w:r>
    </w:p>
  </w:footnote>
  <w:footnote w:type="continuationSeparator" w:id="0">
    <w:p w14:paraId="0EBDEEA1" w14:textId="77777777" w:rsidR="00572886" w:rsidRDefault="005728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TMzNbM0M7U0NzZV0lEKTi0uzszPAykwqgUAbf41ri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966C3"/>
    <w:rsid w:val="000A25A5"/>
    <w:rsid w:val="000A794D"/>
    <w:rsid w:val="000C6C46"/>
    <w:rsid w:val="000D25CD"/>
    <w:rsid w:val="000E635F"/>
    <w:rsid w:val="00152CDE"/>
    <w:rsid w:val="001645C3"/>
    <w:rsid w:val="001969FD"/>
    <w:rsid w:val="001A5E45"/>
    <w:rsid w:val="001E0171"/>
    <w:rsid w:val="001F6DB8"/>
    <w:rsid w:val="0021437F"/>
    <w:rsid w:val="002162B0"/>
    <w:rsid w:val="00216748"/>
    <w:rsid w:val="0022203B"/>
    <w:rsid w:val="0024566D"/>
    <w:rsid w:val="00246B6B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A17CD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2886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86CFB"/>
    <w:rsid w:val="00794D2C"/>
    <w:rsid w:val="007B3411"/>
    <w:rsid w:val="007B4FB6"/>
    <w:rsid w:val="007E5189"/>
    <w:rsid w:val="007F1FF4"/>
    <w:rsid w:val="007F2430"/>
    <w:rsid w:val="008013C9"/>
    <w:rsid w:val="00816880"/>
    <w:rsid w:val="0081736D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7293B"/>
    <w:rsid w:val="009C2285"/>
    <w:rsid w:val="009D1316"/>
    <w:rsid w:val="009D1EE3"/>
    <w:rsid w:val="009E79A4"/>
    <w:rsid w:val="009F1D65"/>
    <w:rsid w:val="00A166A7"/>
    <w:rsid w:val="00A33063"/>
    <w:rsid w:val="00A43534"/>
    <w:rsid w:val="00A60FFF"/>
    <w:rsid w:val="00A95CCE"/>
    <w:rsid w:val="00AA5ABC"/>
    <w:rsid w:val="00AD2438"/>
    <w:rsid w:val="00AE400D"/>
    <w:rsid w:val="00B125D5"/>
    <w:rsid w:val="00B25E4C"/>
    <w:rsid w:val="00B26CCA"/>
    <w:rsid w:val="00B33A7A"/>
    <w:rsid w:val="00B50560"/>
    <w:rsid w:val="00B56519"/>
    <w:rsid w:val="00B75AA8"/>
    <w:rsid w:val="00B84B46"/>
    <w:rsid w:val="00B92A39"/>
    <w:rsid w:val="00B953C3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5885E34"/>
    <w:rsid w:val="05DC7D6D"/>
    <w:rsid w:val="08A03F7E"/>
    <w:rsid w:val="090261C0"/>
    <w:rsid w:val="0A468BA6"/>
    <w:rsid w:val="166CCAB9"/>
    <w:rsid w:val="28C5C802"/>
    <w:rsid w:val="30B3C1BC"/>
    <w:rsid w:val="42C27F0D"/>
    <w:rsid w:val="43841F81"/>
    <w:rsid w:val="442D4365"/>
    <w:rsid w:val="48EF1A3E"/>
    <w:rsid w:val="4B3AE593"/>
    <w:rsid w:val="52CB7F04"/>
    <w:rsid w:val="5696D640"/>
    <w:rsid w:val="5891D626"/>
    <w:rsid w:val="5900C2D4"/>
    <w:rsid w:val="5F90D9AF"/>
    <w:rsid w:val="5FE37DA2"/>
    <w:rsid w:val="612CAA10"/>
    <w:rsid w:val="629AE577"/>
    <w:rsid w:val="647A21F3"/>
    <w:rsid w:val="65D28639"/>
    <w:rsid w:val="6AA5F75C"/>
    <w:rsid w:val="7022978C"/>
    <w:rsid w:val="744FFA17"/>
    <w:rsid w:val="753B0B2F"/>
    <w:rsid w:val="75BF3D51"/>
    <w:rsid w:val="7AF82DCD"/>
    <w:rsid w:val="7AFAB921"/>
    <w:rsid w:val="7C5FD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549C7B7E"/>
  <w15:docId w15:val="{9EC59392-6F42-4042-A4CF-3319A9599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736D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0966C3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520EB-7190-436D-9F8C-1B9F1B597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6</cp:revision>
  <dcterms:created xsi:type="dcterms:W3CDTF">2021-12-31T17:52:00Z</dcterms:created>
  <dcterms:modified xsi:type="dcterms:W3CDTF">2022-01-04T13:15:00Z</dcterms:modified>
</cp:coreProperties>
</file>